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9354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166"/>
        <w:gridCol w:w="5756"/>
        <w:gridCol w:w="1432"/>
      </w:tblGrid>
      <w:tr w:rsidR="002B5C4C" w:rsidRPr="003A0316" w14:paraId="4D061350" w14:textId="77777777" w:rsidTr="00F3599E">
        <w:trPr>
          <w:jc w:val="center"/>
        </w:trPr>
        <w:tc>
          <w:tcPr>
            <w:tcW w:w="2166" w:type="dxa"/>
            <w:shd w:val="clear" w:color="auto" w:fill="auto"/>
            <w:vAlign w:val="center"/>
          </w:tcPr>
          <w:p w14:paraId="1D953954" w14:textId="42E096E2" w:rsidR="002B5C4C" w:rsidRPr="003A0316" w:rsidRDefault="002B5C4C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bookmarkStart w:id="0" w:name="_Hlk60599810"/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قسم:</w:t>
            </w:r>
          </w:p>
        </w:tc>
        <w:tc>
          <w:tcPr>
            <w:tcW w:w="5756" w:type="dxa"/>
            <w:shd w:val="clear" w:color="auto" w:fill="auto"/>
            <w:vAlign w:val="center"/>
          </w:tcPr>
          <w:p w14:paraId="00C4FD80" w14:textId="7338EDCE" w:rsidR="002B5C4C" w:rsidRPr="003A0316" w:rsidRDefault="002B5C4C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برنامج:</w:t>
            </w:r>
          </w:p>
        </w:tc>
        <w:tc>
          <w:tcPr>
            <w:tcW w:w="1432" w:type="dxa"/>
            <w:vMerge w:val="restart"/>
            <w:shd w:val="clear" w:color="auto" w:fill="auto"/>
          </w:tcPr>
          <w:p w14:paraId="3AEA63DE" w14:textId="20234067" w:rsidR="002B5C4C" w:rsidRPr="003A0316" w:rsidRDefault="002B5C4C" w:rsidP="00B7460E">
            <w:pPr>
              <w:bidi/>
              <w:spacing w:before="60" w:after="60"/>
              <w:jc w:val="center"/>
              <w:rPr>
                <w:b/>
                <w:bCs/>
                <w:rtl/>
                <w:lang w:bidi="ar-JO"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الختم الرسمي</w:t>
            </w:r>
          </w:p>
        </w:tc>
      </w:tr>
      <w:tr w:rsidR="00B7460E" w:rsidRPr="003A0316" w14:paraId="4A773929" w14:textId="77777777" w:rsidTr="00EE32D9">
        <w:trPr>
          <w:jc w:val="center"/>
        </w:trPr>
        <w:tc>
          <w:tcPr>
            <w:tcW w:w="7922" w:type="dxa"/>
            <w:gridSpan w:val="2"/>
          </w:tcPr>
          <w:p w14:paraId="2C6FD3BE" w14:textId="2DD9174B" w:rsidR="00B7460E" w:rsidRPr="003A0316" w:rsidRDefault="00B7460E" w:rsidP="00B7460E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 xml:space="preserve">اعتمدت الخطة الدراسية بقرار مجلس العمداء رقم 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    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.......</w:t>
            </w:r>
            <w:r w:rsidRPr="003A0316">
              <w:rPr>
                <w:rFonts w:ascii="Simplified Arabic" w:hAnsi="Simplified Arabic" w:cs="Simplified Arabic"/>
                <w:b/>
                <w:bCs/>
              </w:rPr>
              <w:t>...</w:t>
            </w:r>
            <w:r w:rsidRPr="003A0316">
              <w:rPr>
                <w:rFonts w:ascii="Simplified Arabic" w:hAnsi="Simplified Arabic" w:cs="Simplified Arabic"/>
                <w:b/>
                <w:bCs/>
                <w:rtl/>
              </w:rPr>
              <w:t>.     بتاريخ ........</w:t>
            </w:r>
            <w:r w:rsidRPr="003A0316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</w:p>
        </w:tc>
        <w:tc>
          <w:tcPr>
            <w:tcW w:w="1432" w:type="dxa"/>
            <w:vMerge/>
          </w:tcPr>
          <w:p w14:paraId="48C1B630" w14:textId="7CDC59D9" w:rsidR="00B7460E" w:rsidRPr="003A0316" w:rsidRDefault="00B7460E" w:rsidP="00B7460E">
            <w:pPr>
              <w:bidi/>
              <w:spacing w:before="60" w:after="60"/>
              <w:jc w:val="both"/>
              <w:rPr>
                <w:b/>
                <w:bCs/>
                <w:rtl/>
                <w:lang w:bidi="ar-JO"/>
              </w:rPr>
            </w:pPr>
          </w:p>
        </w:tc>
      </w:tr>
    </w:tbl>
    <w:bookmarkEnd w:id="0"/>
    <w:p w14:paraId="62F1823D" w14:textId="1EDC991F" w:rsidR="004D4AAF" w:rsidRPr="004D4AAF" w:rsidRDefault="00E5003E" w:rsidP="00E5003E">
      <w:pPr>
        <w:tabs>
          <w:tab w:val="left" w:pos="6987"/>
        </w:tabs>
        <w:bidi/>
        <w:spacing w:after="0"/>
        <w:rPr>
          <w:b/>
          <w:bCs/>
          <w:sz w:val="24"/>
          <w:szCs w:val="24"/>
          <w:rtl/>
          <w:lang w:bidi="ar-JO"/>
        </w:rPr>
      </w:pPr>
      <w:r>
        <w:rPr>
          <w:b/>
          <w:bCs/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9360"/>
      </w:tblGrid>
      <w:tr w:rsidR="00B7460E" w:rsidRPr="00D6607F" w14:paraId="2020BE41" w14:textId="77777777" w:rsidTr="00A831EF">
        <w:trPr>
          <w:trHeight w:val="360"/>
          <w:jc w:val="center"/>
        </w:trPr>
        <w:tc>
          <w:tcPr>
            <w:tcW w:w="9360" w:type="dxa"/>
            <w:shd w:val="clear" w:color="auto" w:fill="A8D08D" w:themeFill="accent6" w:themeFillTint="99"/>
            <w:vAlign w:val="center"/>
          </w:tcPr>
          <w:p w14:paraId="21C866E9" w14:textId="70E5EA5F" w:rsidR="00B7460E" w:rsidRPr="00153DA4" w:rsidRDefault="00B7460E" w:rsidP="0031306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بذة عن البرنامج</w:t>
            </w:r>
          </w:p>
        </w:tc>
      </w:tr>
      <w:tr w:rsidR="00B7460E" w:rsidRPr="00D6607F" w14:paraId="6CF9A146" w14:textId="77777777" w:rsidTr="00A831EF">
        <w:trPr>
          <w:trHeight w:val="288"/>
          <w:jc w:val="center"/>
        </w:trPr>
        <w:tc>
          <w:tcPr>
            <w:tcW w:w="9360" w:type="dxa"/>
            <w:vAlign w:val="center"/>
          </w:tcPr>
          <w:p w14:paraId="733FADC0" w14:textId="1ED0351D" w:rsidR="00B7460E" w:rsidRPr="00B7460E" w:rsidRDefault="00B7460E" w:rsidP="00313063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4A1040AD" w14:textId="3C4699BF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799"/>
        <w:gridCol w:w="8561"/>
      </w:tblGrid>
      <w:tr w:rsidR="00B7460E" w:rsidRPr="00D6607F" w14:paraId="42063EC1" w14:textId="77777777" w:rsidTr="00A831EF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61F2FDFA" w14:textId="4B015F2A" w:rsidR="00B7460E" w:rsidRPr="00153DA4" w:rsidRDefault="00B7460E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رؤية</w:t>
            </w:r>
            <w:r w:rsidR="00AD53EF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ورسال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برنامج</w:t>
            </w:r>
          </w:p>
        </w:tc>
      </w:tr>
      <w:tr w:rsidR="00AD53EF" w:rsidRPr="00D6607F" w14:paraId="6214B821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6B7C289C" w14:textId="74BE92DE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ؤية</w:t>
            </w:r>
          </w:p>
        </w:tc>
        <w:tc>
          <w:tcPr>
            <w:tcW w:w="8632" w:type="dxa"/>
            <w:vAlign w:val="center"/>
          </w:tcPr>
          <w:p w14:paraId="04A25147" w14:textId="6FAC06E5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AD53EF" w:rsidRPr="00D6607F" w14:paraId="28B029FE" w14:textId="77777777" w:rsidTr="001C7F16">
        <w:trPr>
          <w:trHeight w:val="288"/>
          <w:jc w:val="center"/>
        </w:trPr>
        <w:tc>
          <w:tcPr>
            <w:tcW w:w="728" w:type="dxa"/>
            <w:vAlign w:val="center"/>
          </w:tcPr>
          <w:p w14:paraId="5E233E32" w14:textId="7D4E114D" w:rsidR="00AD53EF" w:rsidRPr="00AD53EF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رسالة</w:t>
            </w:r>
          </w:p>
        </w:tc>
        <w:tc>
          <w:tcPr>
            <w:tcW w:w="8632" w:type="dxa"/>
            <w:vAlign w:val="center"/>
          </w:tcPr>
          <w:p w14:paraId="0915E99F" w14:textId="77777777" w:rsidR="00AD53EF" w:rsidRPr="00B7460E" w:rsidRDefault="00AD53EF" w:rsidP="00AD53EF">
            <w:pPr>
              <w:bidi/>
              <w:ind w:left="90"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7B851856" w14:textId="3C03A749" w:rsidR="00B7460E" w:rsidRPr="00B7460E" w:rsidRDefault="00B7460E" w:rsidP="00B7460E">
      <w:pPr>
        <w:bidi/>
        <w:spacing w:after="0"/>
        <w:ind w:left="9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576"/>
        <w:gridCol w:w="8784"/>
      </w:tblGrid>
      <w:tr w:rsidR="001C7F16" w:rsidRPr="00D6607F" w14:paraId="77BF6C7E" w14:textId="77777777" w:rsidTr="000D288D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FC806F3" w14:textId="36C2AF33" w:rsidR="001C7F16" w:rsidRPr="00153DA4" w:rsidRDefault="001C7F16" w:rsidP="005421C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t>أهداف البرنامج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تعلمية</w:t>
            </w:r>
          </w:p>
        </w:tc>
      </w:tr>
      <w:tr w:rsidR="00B7460E" w:rsidRPr="00D6607F" w14:paraId="3D7346DA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05B22446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1</w:t>
            </w:r>
          </w:p>
        </w:tc>
        <w:tc>
          <w:tcPr>
            <w:tcW w:w="8784" w:type="dxa"/>
          </w:tcPr>
          <w:p w14:paraId="1E2646B5" w14:textId="42B4E5BB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136018F7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0A71DC69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2</w:t>
            </w:r>
          </w:p>
        </w:tc>
        <w:tc>
          <w:tcPr>
            <w:tcW w:w="8784" w:type="dxa"/>
          </w:tcPr>
          <w:p w14:paraId="4D2158FF" w14:textId="30DE0DA0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47CFA297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68AA658A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3</w:t>
            </w:r>
          </w:p>
        </w:tc>
        <w:tc>
          <w:tcPr>
            <w:tcW w:w="8784" w:type="dxa"/>
          </w:tcPr>
          <w:p w14:paraId="6C06469B" w14:textId="51BD9308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  <w:tr w:rsidR="00B7460E" w:rsidRPr="00D6607F" w14:paraId="7C4E1E23" w14:textId="77777777" w:rsidTr="00A831EF">
        <w:trPr>
          <w:trHeight w:val="288"/>
          <w:jc w:val="center"/>
        </w:trPr>
        <w:tc>
          <w:tcPr>
            <w:tcW w:w="576" w:type="dxa"/>
            <w:vAlign w:val="center"/>
          </w:tcPr>
          <w:p w14:paraId="039D657C" w14:textId="77777777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605711">
              <w:rPr>
                <w:rFonts w:ascii="Simplified Arabic" w:hAnsi="Simplified Arabic" w:cs="Simplified Arabic"/>
                <w:b/>
                <w:bCs/>
                <w:rtl/>
              </w:rPr>
              <w:t>4</w:t>
            </w:r>
          </w:p>
        </w:tc>
        <w:tc>
          <w:tcPr>
            <w:tcW w:w="8784" w:type="dxa"/>
          </w:tcPr>
          <w:p w14:paraId="484AE55E" w14:textId="70BE86ED" w:rsidR="00B7460E" w:rsidRPr="00605711" w:rsidRDefault="00B7460E" w:rsidP="003130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14:paraId="76220C6D" w14:textId="77777777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687"/>
        <w:gridCol w:w="8673"/>
      </w:tblGrid>
      <w:tr w:rsidR="001C7F16" w:rsidRPr="004D4AAF" w14:paraId="3A681791" w14:textId="77777777" w:rsidTr="003774E0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5FCB2E7" w14:textId="4267D241" w:rsidR="001C7F16" w:rsidRPr="005773F1" w:rsidRDefault="001C7F16" w:rsidP="004D2CE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تاجات</w:t>
            </w:r>
            <w:r w:rsidRPr="005773F1">
              <w:rPr>
                <w:rFonts w:ascii="Simplified Arabic" w:hAnsi="Simplified Arabic" w:cs="Simplified Arabic"/>
                <w:b/>
                <w:bCs/>
                <w:rtl/>
              </w:rPr>
              <w:t xml:space="preserve"> التعلم للبرنامج</w:t>
            </w:r>
            <w:r>
              <w:rPr>
                <w:rFonts w:ascii="Simplified Arabic" w:hAnsi="Simplified Arabic" w:cs="Simplified Arabic"/>
                <w:b/>
                <w:bCs/>
              </w:rPr>
              <w:t xml:space="preserve">PLOs </w:t>
            </w:r>
          </w:p>
        </w:tc>
      </w:tr>
      <w:tr w:rsidR="003351A5" w:rsidRPr="004D4AAF" w14:paraId="4770C49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65EDF96C" w14:textId="67B5EF7C" w:rsidR="003351A5" w:rsidRPr="00D82210" w:rsidRDefault="003351A5" w:rsidP="003351A5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1</w:t>
            </w:r>
          </w:p>
        </w:tc>
        <w:tc>
          <w:tcPr>
            <w:tcW w:w="8673" w:type="dxa"/>
            <w:vAlign w:val="center"/>
          </w:tcPr>
          <w:p w14:paraId="7586978C" w14:textId="151154DC" w:rsidR="003351A5" w:rsidRPr="00605711" w:rsidRDefault="003351A5" w:rsidP="003351A5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525C9F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1514AB5B" w14:textId="12666864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2</w:t>
            </w:r>
          </w:p>
        </w:tc>
        <w:tc>
          <w:tcPr>
            <w:tcW w:w="8673" w:type="dxa"/>
            <w:vAlign w:val="center"/>
          </w:tcPr>
          <w:p w14:paraId="54FE91A2" w14:textId="54F145CD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0D044597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5F183A96" w14:textId="517DCB52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3</w:t>
            </w:r>
          </w:p>
        </w:tc>
        <w:tc>
          <w:tcPr>
            <w:tcW w:w="8673" w:type="dxa"/>
            <w:vAlign w:val="center"/>
          </w:tcPr>
          <w:p w14:paraId="3F8C862D" w14:textId="470FA70F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5227D22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4BDB31E6" w14:textId="02ACBE83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4</w:t>
            </w:r>
          </w:p>
        </w:tc>
        <w:tc>
          <w:tcPr>
            <w:tcW w:w="8673" w:type="dxa"/>
            <w:vAlign w:val="center"/>
          </w:tcPr>
          <w:p w14:paraId="33162F54" w14:textId="3E88BF45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3F4D97C4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44D8FB8" w14:textId="40D9426C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5</w:t>
            </w:r>
          </w:p>
        </w:tc>
        <w:tc>
          <w:tcPr>
            <w:tcW w:w="8673" w:type="dxa"/>
            <w:vAlign w:val="center"/>
          </w:tcPr>
          <w:p w14:paraId="5E8F6CCB" w14:textId="1F1E8539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7C2D6796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081956AF" w14:textId="11A29B59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PLO6</w:t>
            </w:r>
          </w:p>
        </w:tc>
        <w:tc>
          <w:tcPr>
            <w:tcW w:w="8673" w:type="dxa"/>
            <w:vAlign w:val="center"/>
          </w:tcPr>
          <w:p w14:paraId="4F1F3B29" w14:textId="70E9964C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  <w:tr w:rsidR="00930301" w:rsidRPr="004D4AAF" w14:paraId="4CA9C9DA" w14:textId="77777777" w:rsidTr="001C7F16">
        <w:trPr>
          <w:trHeight w:val="288"/>
          <w:jc w:val="center"/>
        </w:trPr>
        <w:tc>
          <w:tcPr>
            <w:tcW w:w="687" w:type="dxa"/>
            <w:vAlign w:val="center"/>
          </w:tcPr>
          <w:p w14:paraId="7D80DC48" w14:textId="4425216A" w:rsidR="00930301" w:rsidRPr="00D82210" w:rsidRDefault="00D82210" w:rsidP="004D2CEF">
            <w:pPr>
              <w:bidi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LO7</w:t>
            </w:r>
          </w:p>
        </w:tc>
        <w:tc>
          <w:tcPr>
            <w:tcW w:w="8673" w:type="dxa"/>
            <w:vAlign w:val="center"/>
          </w:tcPr>
          <w:p w14:paraId="538FBF46" w14:textId="4C37E376" w:rsidR="00930301" w:rsidRPr="00605711" w:rsidRDefault="00930301" w:rsidP="004D2CEF">
            <w:pPr>
              <w:bidi/>
              <w:jc w:val="both"/>
              <w:rPr>
                <w:rFonts w:ascii="Simplified Arabic" w:hAnsi="Simplified Arabic" w:cs="Simplified Arabic"/>
                <w:rtl/>
              </w:rPr>
            </w:pPr>
          </w:p>
        </w:tc>
      </w:tr>
    </w:tbl>
    <w:p w14:paraId="0F19223A" w14:textId="4F0F3591" w:rsidR="00CA46B7" w:rsidRPr="00CA46B7" w:rsidRDefault="00CA46B7" w:rsidP="00605711">
      <w:pPr>
        <w:bidi/>
        <w:spacing w:after="0"/>
        <w:rPr>
          <w:b/>
          <w:bCs/>
          <w:rtl/>
          <w:lang w:bidi="ar-JO"/>
        </w:rPr>
      </w:pPr>
    </w:p>
    <w:p w14:paraId="4A62BAD8" w14:textId="77777777" w:rsidR="00AD53EF" w:rsidRDefault="00AD53EF">
      <w:pPr>
        <w:bidi/>
      </w:pPr>
      <w:r>
        <w:br w:type="page"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2534"/>
        <w:gridCol w:w="2131"/>
        <w:gridCol w:w="2131"/>
        <w:gridCol w:w="2564"/>
      </w:tblGrid>
      <w:tr w:rsidR="00450ACD" w:rsidRPr="004D4AAF" w14:paraId="1734B6C4" w14:textId="77777777" w:rsidTr="008D5C5A">
        <w:trPr>
          <w:trHeight w:val="288"/>
          <w:jc w:val="center"/>
        </w:trPr>
        <w:tc>
          <w:tcPr>
            <w:tcW w:w="9360" w:type="dxa"/>
            <w:gridSpan w:val="4"/>
            <w:shd w:val="clear" w:color="auto" w:fill="A8D08D" w:themeFill="accent6" w:themeFillTint="99"/>
            <w:vAlign w:val="center"/>
          </w:tcPr>
          <w:p w14:paraId="233DDC2F" w14:textId="4A9C8E5F" w:rsidR="00450ACD" w:rsidRPr="00153DA4" w:rsidRDefault="00450ACD" w:rsidP="001C7F16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lastRenderedPageBreak/>
              <w:t xml:space="preserve">توزيع الساعات المعتمدة للحصول على درجة </w:t>
            </w:r>
            <w:r w:rsidR="001C7F16">
              <w:rPr>
                <w:rFonts w:ascii="Simplified Arabic" w:hAnsi="Simplified Arabic" w:cs="Simplified Arabic"/>
                <w:b/>
                <w:bCs/>
              </w:rPr>
              <w:t>….</w:t>
            </w:r>
            <w:r w:rsidRPr="00153DA4">
              <w:rPr>
                <w:rFonts w:ascii="Simplified Arabic" w:hAnsi="Simplified Arabic" w:cs="Simplified Arabic"/>
                <w:b/>
                <w:bCs/>
                <w:rtl/>
              </w:rPr>
              <w:t xml:space="preserve"> في </w:t>
            </w:r>
            <w:r w:rsidR="001C7F1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تخصص </w:t>
            </w:r>
            <w:r w:rsidR="001C7F16">
              <w:rPr>
                <w:rFonts w:ascii="Simplified Arabic" w:hAnsi="Simplified Arabic" w:cs="Simplified Arabic"/>
                <w:b/>
                <w:bCs/>
                <w:lang w:bidi="ar-JO"/>
              </w:rPr>
              <w:t>….</w:t>
            </w:r>
          </w:p>
        </w:tc>
      </w:tr>
      <w:tr w:rsidR="00450ACD" w:rsidRPr="004D4AAF" w14:paraId="2F2B7161" w14:textId="77777777" w:rsidTr="008D5C5A">
        <w:trPr>
          <w:jc w:val="center"/>
        </w:trPr>
        <w:tc>
          <w:tcPr>
            <w:tcW w:w="2534" w:type="dxa"/>
            <w:vMerge w:val="restart"/>
            <w:shd w:val="clear" w:color="auto" w:fill="auto"/>
            <w:vAlign w:val="center"/>
          </w:tcPr>
          <w:p w14:paraId="5B6D7855" w14:textId="1BD28A54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تصنيف</w:t>
            </w:r>
          </w:p>
        </w:tc>
        <w:tc>
          <w:tcPr>
            <w:tcW w:w="6826" w:type="dxa"/>
            <w:gridSpan w:val="3"/>
            <w:shd w:val="clear" w:color="auto" w:fill="auto"/>
            <w:vAlign w:val="center"/>
          </w:tcPr>
          <w:p w14:paraId="23989226" w14:textId="2BF5D829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ساعات المعتمدة</w:t>
            </w:r>
          </w:p>
        </w:tc>
      </w:tr>
      <w:tr w:rsidR="00450ACD" w:rsidRPr="004D4AAF" w14:paraId="3BDC2363" w14:textId="77777777" w:rsidTr="008D5C5A">
        <w:trPr>
          <w:jc w:val="center"/>
        </w:trPr>
        <w:tc>
          <w:tcPr>
            <w:tcW w:w="2534" w:type="dxa"/>
            <w:vMerge/>
            <w:shd w:val="clear" w:color="auto" w:fill="auto"/>
            <w:vAlign w:val="center"/>
          </w:tcPr>
          <w:p w14:paraId="33107038" w14:textId="77777777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18ADDFB9" w14:textId="7EF8BB6D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جباري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616C8BB4" w14:textId="4E507736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ختياري</w:t>
            </w:r>
          </w:p>
        </w:tc>
        <w:tc>
          <w:tcPr>
            <w:tcW w:w="2563" w:type="dxa"/>
            <w:shd w:val="clear" w:color="auto" w:fill="auto"/>
            <w:vAlign w:val="center"/>
          </w:tcPr>
          <w:p w14:paraId="1C386DE1" w14:textId="77FBB085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</w:tr>
      <w:tr w:rsidR="00450ACD" w:rsidRPr="004D4AAF" w14:paraId="3D95C161" w14:textId="77777777" w:rsidTr="008D5C5A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25E038D4" w14:textId="5F58E17B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جامعة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25F0E95F" w14:textId="0F17A23B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26359883" w14:textId="546A5A50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563" w:type="dxa"/>
            <w:shd w:val="clear" w:color="auto" w:fill="auto"/>
            <w:vAlign w:val="center"/>
          </w:tcPr>
          <w:p w14:paraId="71289980" w14:textId="29F91A15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0ACD" w:rsidRPr="004D4AAF" w14:paraId="0D12684D" w14:textId="77777777" w:rsidTr="008D5C5A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6EDCD14A" w14:textId="3017BAB1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كلية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2856037D" w14:textId="09BE44A7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06D092C7" w14:textId="4FB2644A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563" w:type="dxa"/>
            <w:shd w:val="clear" w:color="auto" w:fill="auto"/>
            <w:vAlign w:val="center"/>
          </w:tcPr>
          <w:p w14:paraId="0A9B90E5" w14:textId="18B76BE1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0ACD" w:rsidRPr="004D4AAF" w14:paraId="19F179BF" w14:textId="77777777" w:rsidTr="008D5C5A">
        <w:trPr>
          <w:jc w:val="center"/>
        </w:trPr>
        <w:tc>
          <w:tcPr>
            <w:tcW w:w="2534" w:type="dxa"/>
            <w:shd w:val="clear" w:color="auto" w:fill="auto"/>
            <w:vAlign w:val="center"/>
          </w:tcPr>
          <w:p w14:paraId="745E124E" w14:textId="49AB0EAA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متطلبات القسم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57F12E8C" w14:textId="79C3CB02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5A93A692" w14:textId="69B5AD3C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563" w:type="dxa"/>
            <w:shd w:val="clear" w:color="auto" w:fill="auto"/>
            <w:vAlign w:val="center"/>
          </w:tcPr>
          <w:p w14:paraId="6D6A1696" w14:textId="635C5F02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0ACD" w:rsidRPr="004D4AAF" w14:paraId="38C23C4E" w14:textId="77777777" w:rsidTr="008D5C5A">
        <w:trPr>
          <w:jc w:val="center"/>
        </w:trPr>
        <w:tc>
          <w:tcPr>
            <w:tcW w:w="2534" w:type="dxa"/>
            <w:shd w:val="clear" w:color="auto" w:fill="F7CAAC" w:themeFill="accent2" w:themeFillTint="66"/>
            <w:vAlign w:val="center"/>
          </w:tcPr>
          <w:p w14:paraId="073537EE" w14:textId="406C04C2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131" w:type="dxa"/>
            <w:shd w:val="clear" w:color="auto" w:fill="F7CAAC" w:themeFill="accent2" w:themeFillTint="66"/>
            <w:vAlign w:val="center"/>
          </w:tcPr>
          <w:p w14:paraId="1FAF4E99" w14:textId="3DCB4B3D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1" w:type="dxa"/>
            <w:shd w:val="clear" w:color="auto" w:fill="F7CAAC" w:themeFill="accent2" w:themeFillTint="66"/>
            <w:vAlign w:val="center"/>
          </w:tcPr>
          <w:p w14:paraId="236712B5" w14:textId="0D923A17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63" w:type="dxa"/>
            <w:shd w:val="clear" w:color="auto" w:fill="F7CAAC" w:themeFill="accent2" w:themeFillTint="66"/>
            <w:vAlign w:val="center"/>
          </w:tcPr>
          <w:p w14:paraId="44457C66" w14:textId="4E64D6D3" w:rsidR="00450ACD" w:rsidRPr="00D6607F" w:rsidRDefault="00450ACD" w:rsidP="00153DA4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</w:tr>
    </w:tbl>
    <w:p w14:paraId="67AAF995" w14:textId="1CD2C63D" w:rsidR="00CA46B7" w:rsidRDefault="00CA46B7" w:rsidP="00383608">
      <w:pPr>
        <w:bidi/>
        <w:spacing w:after="120"/>
        <w:rPr>
          <w:rtl/>
        </w:rPr>
      </w:pPr>
    </w:p>
    <w:tbl>
      <w:tblPr>
        <w:tblStyle w:val="TableGrid"/>
        <w:bidiVisual/>
        <w:tblW w:w="9361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4"/>
        <w:gridCol w:w="2423"/>
      </w:tblGrid>
      <w:tr w:rsidR="00A831EF" w:rsidRPr="004D4AAF" w14:paraId="38D35645" w14:textId="77777777" w:rsidTr="008D5C5A">
        <w:trPr>
          <w:trHeight w:val="288"/>
          <w:jc w:val="center"/>
        </w:trPr>
        <w:tc>
          <w:tcPr>
            <w:tcW w:w="9361" w:type="dxa"/>
            <w:gridSpan w:val="7"/>
            <w:shd w:val="clear" w:color="auto" w:fill="A8D08D" w:themeFill="accent6" w:themeFillTint="99"/>
            <w:vAlign w:val="center"/>
          </w:tcPr>
          <w:p w14:paraId="6FDE28E2" w14:textId="5733803B" w:rsidR="00A831EF" w:rsidRPr="00153DA4" w:rsidRDefault="00A831EF" w:rsidP="00E43BAF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أولاً: متطلبات الجامعة</w:t>
            </w:r>
            <w:r w:rsidR="00E43BAF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اجب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 w:rsidR="003351A5"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2F2B07B7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1EA16BC3" w14:textId="6F717FA5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43B30658" w14:textId="082EAA9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31AFD163" w14:textId="08F4957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4" w:type="dxa"/>
            <w:gridSpan w:val="3"/>
            <w:vAlign w:val="center"/>
          </w:tcPr>
          <w:p w14:paraId="4CAC7D9D" w14:textId="41475A8F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Align w:val="center"/>
          </w:tcPr>
          <w:p w14:paraId="105BDC9C" w14:textId="233514E9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10592573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20D3D66B" w14:textId="7777777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1C11E79A" w14:textId="7777777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79D57FAA" w14:textId="46072B38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0D2D8D3" w14:textId="798A670C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0E8F90D3" w14:textId="43D5EE64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4" w:type="dxa"/>
            <w:vAlign w:val="center"/>
          </w:tcPr>
          <w:p w14:paraId="34B3B011" w14:textId="775E760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Align w:val="center"/>
          </w:tcPr>
          <w:p w14:paraId="6C76459A" w14:textId="525016BC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7C2DCC7A" w14:textId="77777777" w:rsidTr="008D5C5A">
        <w:trPr>
          <w:jc w:val="center"/>
        </w:trPr>
        <w:tc>
          <w:tcPr>
            <w:tcW w:w="984" w:type="dxa"/>
            <w:vAlign w:val="center"/>
          </w:tcPr>
          <w:p w14:paraId="46FE7409" w14:textId="51467EBB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61736894" w14:textId="2FDD20F7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AB64D25" w14:textId="201A668E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CC45060" w14:textId="008597BA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EBA500C" w14:textId="784169D2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4" w:type="dxa"/>
            <w:vAlign w:val="center"/>
          </w:tcPr>
          <w:p w14:paraId="3C9D9A67" w14:textId="3954760C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0539242F" w14:textId="118E0441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6ED16745" w14:textId="77777777" w:rsidTr="008D5C5A">
        <w:trPr>
          <w:jc w:val="center"/>
        </w:trPr>
        <w:tc>
          <w:tcPr>
            <w:tcW w:w="984" w:type="dxa"/>
            <w:vAlign w:val="center"/>
          </w:tcPr>
          <w:p w14:paraId="2FD612DF" w14:textId="53255FDF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429ED48C" w14:textId="172A7709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624CC909" w14:textId="17B85F3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6C957BB" w14:textId="67072236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5376544" w14:textId="6B9C521D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4" w:type="dxa"/>
            <w:vAlign w:val="center"/>
          </w:tcPr>
          <w:p w14:paraId="1934D4B9" w14:textId="3240662B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1AD169B8" w14:textId="1878A9B6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5DBAB9D8" w14:textId="77777777" w:rsidTr="008D5C5A">
        <w:trPr>
          <w:jc w:val="center"/>
        </w:trPr>
        <w:tc>
          <w:tcPr>
            <w:tcW w:w="984" w:type="dxa"/>
            <w:vAlign w:val="center"/>
          </w:tcPr>
          <w:p w14:paraId="12A6C574" w14:textId="6FD7F604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22F1B1A2" w14:textId="64461672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D385A10" w14:textId="0D5A8251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5E3D2DB" w14:textId="5F16EBA2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01CFA7D" w14:textId="0B01CCB5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4" w:type="dxa"/>
            <w:vAlign w:val="center"/>
          </w:tcPr>
          <w:p w14:paraId="22C292EF" w14:textId="17509F73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11D2C420" w14:textId="5BDBD26A" w:rsidR="00383608" w:rsidRPr="00D6607F" w:rsidRDefault="00383608" w:rsidP="00E43BAF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0046609" w14:textId="5DAC725C" w:rsidR="00B61275" w:rsidRDefault="00B61275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E43BAF" w:rsidRPr="004D4AAF" w14:paraId="78F056A2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02EA7DFF" w14:textId="36C48973" w:rsidR="00E43BAF" w:rsidRPr="00153DA4" w:rsidRDefault="00E43BAF" w:rsidP="00E43BAF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53DA4">
              <w:rPr>
                <w:rFonts w:ascii="Simplified Arabic" w:hAnsi="Simplified Arabic" w:cs="Simplified Arabic"/>
                <w:b/>
                <w:bCs/>
              </w:rPr>
              <w:br w:type="page"/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نياً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: متطلبات الجامع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الاختي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2B965757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37386B22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0A72BF8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6F29B4FE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2E115B27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1498237E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2599C64A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41A171C8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6996E2F1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5C8D16DC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BB2D19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061E3A69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50B3915B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7FDB92C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13B254DE" w14:textId="77777777" w:rsidTr="008D5C5A">
        <w:trPr>
          <w:jc w:val="center"/>
        </w:trPr>
        <w:tc>
          <w:tcPr>
            <w:tcW w:w="984" w:type="dxa"/>
            <w:vAlign w:val="center"/>
          </w:tcPr>
          <w:p w14:paraId="1758C626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43B65B4C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45D954F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D9E5AB5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F0AA1B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55EA48F6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0265BA8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350C809F" w14:textId="77777777" w:rsidTr="008D5C5A">
        <w:trPr>
          <w:jc w:val="center"/>
        </w:trPr>
        <w:tc>
          <w:tcPr>
            <w:tcW w:w="984" w:type="dxa"/>
            <w:vAlign w:val="center"/>
          </w:tcPr>
          <w:p w14:paraId="3B6E917B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1BCFFB72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14EDFD2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914EE73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30C773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1047214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2CA4458A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4BF3C00C" w14:textId="77777777" w:rsidTr="008D5C5A">
        <w:trPr>
          <w:jc w:val="center"/>
        </w:trPr>
        <w:tc>
          <w:tcPr>
            <w:tcW w:w="984" w:type="dxa"/>
            <w:vAlign w:val="center"/>
          </w:tcPr>
          <w:p w14:paraId="3BAF2429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490B0EE9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4847EE9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A97F610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2C77EEF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3A5D565D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53AA6BBB" w14:textId="77777777" w:rsidR="00383608" w:rsidRPr="00D6607F" w:rsidRDefault="00383608" w:rsidP="008E762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5E6B951" w14:textId="408F1FC1" w:rsidR="00E43BAF" w:rsidRDefault="00E43BAF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A831EF" w:rsidRPr="004D4AAF" w14:paraId="6C3C199D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546CC7DC" w14:textId="200266E0" w:rsidR="00A831EF" w:rsidRPr="00153DA4" w:rsidRDefault="003351A5" w:rsidP="008D5C5A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</w:t>
            </w:r>
            <w:r w:rsidR="002D718A">
              <w:rPr>
                <w:rFonts w:ascii="Simplified Arabic" w:hAnsi="Simplified Arabic" w:cs="Simplified Arabic" w:hint="cs"/>
                <w:b/>
                <w:bCs/>
                <w:rtl/>
              </w:rPr>
              <w:t>لث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ً: متطلبات الكلية </w:t>
            </w:r>
            <w:r w:rsidR="00383608">
              <w:rPr>
                <w:rFonts w:ascii="Simplified Arabic" w:hAnsi="Simplified Arabic" w:cs="Simplified Arabic" w:hint="cs"/>
                <w:b/>
                <w:bCs/>
                <w:rtl/>
              </w:rPr>
              <w:t>الاجبارية</w:t>
            </w:r>
            <w:r w:rsidR="00383608"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="00A831EF"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55AAAF8D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58AF7BF1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5F32B992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3805FAE5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5876E966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13AC57A2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15F9CA39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101D9BED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5AF3958F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4DBD6D35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713776C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40D95D06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6DD29382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6F366CD3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2A4D4CEE" w14:textId="77777777" w:rsidTr="008D5C5A">
        <w:trPr>
          <w:jc w:val="center"/>
        </w:trPr>
        <w:tc>
          <w:tcPr>
            <w:tcW w:w="984" w:type="dxa"/>
            <w:vAlign w:val="center"/>
          </w:tcPr>
          <w:p w14:paraId="2ACFB204" w14:textId="07CBCCC1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7CED1DF7" w14:textId="1B758DC0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FA376C1" w14:textId="3746353F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D0FA4DA" w14:textId="437D417D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C3417C3" w14:textId="1F5CBAF6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05806225" w14:textId="5204DB45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59E110C5" w14:textId="4B5AFDC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17350D8B" w14:textId="77777777" w:rsidTr="008D5C5A">
        <w:trPr>
          <w:jc w:val="center"/>
        </w:trPr>
        <w:tc>
          <w:tcPr>
            <w:tcW w:w="984" w:type="dxa"/>
            <w:vAlign w:val="center"/>
          </w:tcPr>
          <w:p w14:paraId="728D077F" w14:textId="12F13118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27658674" w14:textId="4EE71A85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7CE3D898" w14:textId="26ACD153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BF931DC" w14:textId="70FFF6D2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1FA9B77" w14:textId="4DB9EE83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762AF633" w14:textId="6FFCBBB4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220E3C89" w14:textId="6723843D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0FD6A99D" w14:textId="77777777" w:rsidTr="008D5C5A">
        <w:trPr>
          <w:jc w:val="center"/>
        </w:trPr>
        <w:tc>
          <w:tcPr>
            <w:tcW w:w="984" w:type="dxa"/>
            <w:vAlign w:val="center"/>
          </w:tcPr>
          <w:p w14:paraId="1C8079F9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07D4181B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6EAD84B2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11C8860C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54CB24B1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104B8C32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26BF3165" w14:textId="77777777" w:rsidR="00383608" w:rsidRPr="00D6607F" w:rsidRDefault="00383608" w:rsidP="008D5C5A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DADEA57" w14:textId="62C180F5" w:rsidR="0019286F" w:rsidRDefault="0019286F" w:rsidP="00383608">
      <w:pPr>
        <w:bidi/>
        <w:spacing w:after="0" w:line="240" w:lineRule="auto"/>
        <w:ind w:left="180" w:hanging="90"/>
        <w:jc w:val="both"/>
        <w:rPr>
          <w:rFonts w:cs="Times New Roman"/>
          <w:sz w:val="20"/>
          <w:szCs w:val="20"/>
          <w:lang w:bidi="ar-JO"/>
        </w:rPr>
      </w:pPr>
    </w:p>
    <w:p w14:paraId="2916C9C0" w14:textId="77777777" w:rsidR="00383608" w:rsidRDefault="00383608">
      <w:pPr>
        <w:bidi/>
      </w:pPr>
      <w:r>
        <w:br w:type="page"/>
      </w: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383608" w:rsidRPr="004D4AAF" w14:paraId="0A3E2BBD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4231C422" w14:textId="29DD47C3" w:rsidR="00383608" w:rsidRPr="00153DA4" w:rsidRDefault="00383608" w:rsidP="00BD6D88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lastRenderedPageBreak/>
              <w:t>رابعاً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: متطلبات الكلية الاختيارية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22611E76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0E20ADE8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16BC5242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51AC7190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5F8D7501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50CEA372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3E28969C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02DA6ABD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103D8E49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24882DC9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17514965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24796536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602C80F6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265C4DFC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52F69214" w14:textId="77777777" w:rsidTr="008D5C5A">
        <w:trPr>
          <w:jc w:val="center"/>
        </w:trPr>
        <w:tc>
          <w:tcPr>
            <w:tcW w:w="984" w:type="dxa"/>
            <w:vAlign w:val="center"/>
          </w:tcPr>
          <w:p w14:paraId="3626C540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0869F548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63F37424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DBB70A2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ADCAB60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2EA76861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675C174B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702AC9D2" w14:textId="77777777" w:rsidTr="008D5C5A">
        <w:trPr>
          <w:jc w:val="center"/>
        </w:trPr>
        <w:tc>
          <w:tcPr>
            <w:tcW w:w="984" w:type="dxa"/>
            <w:vAlign w:val="center"/>
          </w:tcPr>
          <w:p w14:paraId="584EF071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676AFD75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0E8A6C9D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F758738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AD1546D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1BA08E6D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7984A13E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776EDFD1" w14:textId="77777777" w:rsidTr="008D5C5A">
        <w:trPr>
          <w:jc w:val="center"/>
        </w:trPr>
        <w:tc>
          <w:tcPr>
            <w:tcW w:w="984" w:type="dxa"/>
            <w:vAlign w:val="center"/>
          </w:tcPr>
          <w:p w14:paraId="348D78B2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325C24CC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13FC81AD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59077BF9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F2BED28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2335C803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6146E292" w14:textId="77777777" w:rsidR="00383608" w:rsidRPr="00D6607F" w:rsidRDefault="00383608" w:rsidP="00BD6D88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347D339C" w14:textId="77777777" w:rsidR="00383608" w:rsidRDefault="00383608" w:rsidP="00383608">
      <w:pPr>
        <w:bidi/>
        <w:spacing w:after="0" w:line="240" w:lineRule="auto"/>
        <w:ind w:left="180" w:hanging="90"/>
        <w:jc w:val="both"/>
        <w:rPr>
          <w:rFonts w:cs="Times New Roman"/>
          <w:sz w:val="20"/>
          <w:szCs w:val="20"/>
          <w:lang w:bidi="ar-JO"/>
        </w:rPr>
      </w:pP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A831EF" w:rsidRPr="004D4AAF" w14:paraId="1AEB75D0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0D8AA513" w14:textId="66BA88D5" w:rsidR="00A831EF" w:rsidRPr="00153DA4" w:rsidRDefault="00383608" w:rsidP="002D718A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خامس</w:t>
            </w:r>
            <w:r w:rsidR="003351A5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ً: متطلبات القسم </w:t>
            </w:r>
            <w:r w:rsidR="002D718A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لاجبارية </w:t>
            </w:r>
            <w:r w:rsidR="003351A5">
              <w:rPr>
                <w:rFonts w:ascii="Simplified Arabic" w:hAnsi="Simplified Arabic" w:cs="Simplified Arabic" w:hint="cs"/>
                <w:b/>
                <w:bCs/>
                <w:rtl/>
              </w:rPr>
              <w:t>(</w:t>
            </w:r>
            <w:r w:rsidR="003351A5">
              <w:rPr>
                <w:rFonts w:ascii="Simplified Arabic" w:hAnsi="Simplified Arabic" w:cs="Simplified Arabic"/>
                <w:b/>
                <w:bCs/>
              </w:rPr>
              <w:t>…</w:t>
            </w:r>
            <w:r w:rsidR="00A831EF"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4D998440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561370F9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42E1D414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6C91D203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3132B99F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33CFFFEA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0BCF5AF0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1573720E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08EB3EA8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43CF7604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8EF6022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6247A24F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712AA61C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2DB4CAA8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475D3008" w14:textId="77777777" w:rsidTr="008D5C5A">
        <w:trPr>
          <w:jc w:val="center"/>
        </w:trPr>
        <w:tc>
          <w:tcPr>
            <w:tcW w:w="984" w:type="dxa"/>
            <w:vAlign w:val="center"/>
          </w:tcPr>
          <w:p w14:paraId="2CE05CBD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3652974D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19833A3E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5A5E2B1F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9A932DB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1B10D94C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5ACB6136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0B438C54" w14:textId="77777777" w:rsidTr="008D5C5A">
        <w:trPr>
          <w:jc w:val="center"/>
        </w:trPr>
        <w:tc>
          <w:tcPr>
            <w:tcW w:w="984" w:type="dxa"/>
            <w:vAlign w:val="center"/>
          </w:tcPr>
          <w:p w14:paraId="5D086D75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275C1771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12FC2025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D69F9F7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15A7605C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512864FD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324E91FE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13E216C9" w14:textId="77777777" w:rsidTr="008D5C5A">
        <w:trPr>
          <w:jc w:val="center"/>
        </w:trPr>
        <w:tc>
          <w:tcPr>
            <w:tcW w:w="984" w:type="dxa"/>
            <w:vAlign w:val="center"/>
          </w:tcPr>
          <w:p w14:paraId="2C84A81F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78328560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4533A517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9514EE0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F4BDA50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4C032154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7D0A6C1A" w14:textId="77777777" w:rsidR="00383608" w:rsidRPr="00D6607F" w:rsidRDefault="00383608" w:rsidP="002D718A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3F5BBF4" w14:textId="7E23FD4E" w:rsidR="0019286F" w:rsidRDefault="0019286F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2D718A" w:rsidRPr="004D4AAF" w14:paraId="1BEE2BD9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488B1D41" w14:textId="77777777" w:rsidR="002D718A" w:rsidRPr="00153DA4" w:rsidRDefault="002D718A" w:rsidP="005B3779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سادساً: متطلبات القسم الاختيارية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383608" w:rsidRPr="004D4AAF" w14:paraId="19ADBEA7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1B14D729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098F03A2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4E8B191F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494F87BD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13AAC755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383608" w:rsidRPr="004D4AAF" w14:paraId="5D20FD07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3977DE0A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468E0983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520FC54C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210E53A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1D36BC23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57DC4AED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01FCDFC3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2971D19F" w14:textId="77777777" w:rsidTr="008D5C5A">
        <w:trPr>
          <w:jc w:val="center"/>
        </w:trPr>
        <w:tc>
          <w:tcPr>
            <w:tcW w:w="984" w:type="dxa"/>
            <w:vAlign w:val="center"/>
          </w:tcPr>
          <w:p w14:paraId="5597D06F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3C240977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4D8BFD96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E8C37CA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445011F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5648D9B4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502152C9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0EF573C2" w14:textId="77777777" w:rsidTr="008D5C5A">
        <w:trPr>
          <w:jc w:val="center"/>
        </w:trPr>
        <w:tc>
          <w:tcPr>
            <w:tcW w:w="984" w:type="dxa"/>
            <w:vAlign w:val="center"/>
          </w:tcPr>
          <w:p w14:paraId="0E838A1F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67567411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7AAFA1D7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EE0A400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B00673F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6985AE28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1CF8C6F5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383608" w:rsidRPr="004D4AAF" w14:paraId="74FE50EB" w14:textId="77777777" w:rsidTr="008D5C5A">
        <w:trPr>
          <w:jc w:val="center"/>
        </w:trPr>
        <w:tc>
          <w:tcPr>
            <w:tcW w:w="984" w:type="dxa"/>
            <w:vAlign w:val="center"/>
          </w:tcPr>
          <w:p w14:paraId="79668947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6DAD64A6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FFB17E3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ED02260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1C39E95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68A78E92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73E00A76" w14:textId="77777777" w:rsidR="00383608" w:rsidRPr="00D6607F" w:rsidRDefault="00383608" w:rsidP="005B3779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0FEB6FF9" w14:textId="3D347173" w:rsidR="002D718A" w:rsidRDefault="002D718A" w:rsidP="00AE3A46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tbl>
      <w:tblPr>
        <w:tblStyle w:val="TableGrid"/>
        <w:bidiVisual/>
        <w:tblW w:w="9357" w:type="dxa"/>
        <w:jc w:val="center"/>
        <w:tblLook w:val="04A0" w:firstRow="1" w:lastRow="0" w:firstColumn="1" w:lastColumn="0" w:noHBand="0" w:noVBand="1"/>
      </w:tblPr>
      <w:tblGrid>
        <w:gridCol w:w="984"/>
        <w:gridCol w:w="1047"/>
        <w:gridCol w:w="1573"/>
        <w:gridCol w:w="1080"/>
        <w:gridCol w:w="1080"/>
        <w:gridCol w:w="1170"/>
        <w:gridCol w:w="2423"/>
      </w:tblGrid>
      <w:tr w:rsidR="0045436C" w:rsidRPr="004D4AAF" w14:paraId="60E99EA7" w14:textId="77777777" w:rsidTr="008D5C5A">
        <w:trPr>
          <w:trHeight w:val="288"/>
          <w:jc w:val="center"/>
        </w:trPr>
        <w:tc>
          <w:tcPr>
            <w:tcW w:w="9357" w:type="dxa"/>
            <w:gridSpan w:val="7"/>
            <w:shd w:val="clear" w:color="auto" w:fill="A8D08D" w:themeFill="accent6" w:themeFillTint="99"/>
            <w:vAlign w:val="center"/>
          </w:tcPr>
          <w:p w14:paraId="7E5A1521" w14:textId="4F1E1587" w:rsidR="0045436C" w:rsidRPr="00153DA4" w:rsidRDefault="0045436C" w:rsidP="00BE38EE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سابعاً: متطلبات التخصص الاجبارية (</w:t>
            </w:r>
            <w:r>
              <w:rPr>
                <w:rFonts w:ascii="Simplified Arabic" w:hAnsi="Simplified Arabic" w:cs="Simplified Arabic"/>
                <w:b/>
                <w:bCs/>
              </w:rPr>
              <w:t>…</w:t>
            </w:r>
            <w:r w:rsidRPr="00153DA4">
              <w:rPr>
                <w:rFonts w:ascii="Simplified Arabic" w:hAnsi="Simplified Arabic" w:cs="Simplified Arabic" w:hint="cs"/>
                <w:b/>
                <w:bCs/>
                <w:rtl/>
              </w:rPr>
              <w:t>) ساعة معتمدة</w:t>
            </w:r>
          </w:p>
        </w:tc>
      </w:tr>
      <w:tr w:rsidR="0045436C" w:rsidRPr="004D4AAF" w14:paraId="04AEB012" w14:textId="77777777" w:rsidTr="008D5C5A">
        <w:trPr>
          <w:jc w:val="center"/>
        </w:trPr>
        <w:tc>
          <w:tcPr>
            <w:tcW w:w="984" w:type="dxa"/>
            <w:vMerge w:val="restart"/>
            <w:vAlign w:val="center"/>
          </w:tcPr>
          <w:p w14:paraId="7D785CAF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مز المساق</w:t>
            </w:r>
          </w:p>
        </w:tc>
        <w:tc>
          <w:tcPr>
            <w:tcW w:w="1047" w:type="dxa"/>
            <w:vMerge w:val="restart"/>
            <w:vAlign w:val="center"/>
          </w:tcPr>
          <w:p w14:paraId="0D88949F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رقم المساق</w:t>
            </w:r>
          </w:p>
        </w:tc>
        <w:tc>
          <w:tcPr>
            <w:tcW w:w="1573" w:type="dxa"/>
            <w:vMerge w:val="restart"/>
            <w:vAlign w:val="center"/>
          </w:tcPr>
          <w:p w14:paraId="4BBA52BB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سم المساق</w:t>
            </w:r>
          </w:p>
        </w:tc>
        <w:tc>
          <w:tcPr>
            <w:tcW w:w="3330" w:type="dxa"/>
            <w:gridSpan w:val="3"/>
            <w:vAlign w:val="center"/>
          </w:tcPr>
          <w:p w14:paraId="4604A7E6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دد الساعات</w:t>
            </w: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 المعتمدة</w:t>
            </w:r>
          </w:p>
        </w:tc>
        <w:tc>
          <w:tcPr>
            <w:tcW w:w="2423" w:type="dxa"/>
            <w:vMerge w:val="restart"/>
            <w:vAlign w:val="center"/>
          </w:tcPr>
          <w:p w14:paraId="3BAA05D6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تطلب السابق</w:t>
            </w:r>
          </w:p>
        </w:tc>
      </w:tr>
      <w:tr w:rsidR="0045436C" w:rsidRPr="004D4AAF" w14:paraId="05402DE6" w14:textId="77777777" w:rsidTr="008D5C5A">
        <w:trPr>
          <w:jc w:val="center"/>
        </w:trPr>
        <w:tc>
          <w:tcPr>
            <w:tcW w:w="984" w:type="dxa"/>
            <w:vMerge/>
            <w:vAlign w:val="center"/>
          </w:tcPr>
          <w:p w14:paraId="3CA56766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47" w:type="dxa"/>
            <w:vMerge/>
            <w:vAlign w:val="center"/>
          </w:tcPr>
          <w:p w14:paraId="307C8B1F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Merge/>
            <w:vAlign w:val="center"/>
          </w:tcPr>
          <w:p w14:paraId="34F200A6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30FB8B8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نظري</w:t>
            </w:r>
          </w:p>
        </w:tc>
        <w:tc>
          <w:tcPr>
            <w:tcW w:w="1080" w:type="dxa"/>
            <w:vAlign w:val="center"/>
          </w:tcPr>
          <w:p w14:paraId="4D2E5192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D6607F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عملي</w:t>
            </w:r>
          </w:p>
        </w:tc>
        <w:tc>
          <w:tcPr>
            <w:tcW w:w="1170" w:type="dxa"/>
            <w:vAlign w:val="center"/>
          </w:tcPr>
          <w:p w14:paraId="04FC2902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2423" w:type="dxa"/>
            <w:vMerge/>
            <w:vAlign w:val="center"/>
          </w:tcPr>
          <w:p w14:paraId="58BDD278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436C" w:rsidRPr="004D4AAF" w14:paraId="128A2FF5" w14:textId="77777777" w:rsidTr="008D5C5A">
        <w:trPr>
          <w:jc w:val="center"/>
        </w:trPr>
        <w:tc>
          <w:tcPr>
            <w:tcW w:w="984" w:type="dxa"/>
            <w:vAlign w:val="center"/>
          </w:tcPr>
          <w:p w14:paraId="0A2D7E0A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0E4902ED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20207E7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2F5FF89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25903B5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5BF027E5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273760D2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436C" w:rsidRPr="004D4AAF" w14:paraId="61D3F269" w14:textId="77777777" w:rsidTr="008D5C5A">
        <w:trPr>
          <w:jc w:val="center"/>
        </w:trPr>
        <w:tc>
          <w:tcPr>
            <w:tcW w:w="984" w:type="dxa"/>
            <w:vAlign w:val="center"/>
          </w:tcPr>
          <w:p w14:paraId="5A5E9169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78FD46F4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2797E85E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9BA1D04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3F7E524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181E62E2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60C4328B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45436C" w:rsidRPr="004D4AAF" w14:paraId="746F3C73" w14:textId="77777777" w:rsidTr="008D5C5A">
        <w:trPr>
          <w:jc w:val="center"/>
        </w:trPr>
        <w:tc>
          <w:tcPr>
            <w:tcW w:w="984" w:type="dxa"/>
            <w:vAlign w:val="center"/>
          </w:tcPr>
          <w:p w14:paraId="1B077FE9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047" w:type="dxa"/>
            <w:vAlign w:val="center"/>
          </w:tcPr>
          <w:p w14:paraId="09C2D85A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73" w:type="dxa"/>
            <w:vAlign w:val="center"/>
          </w:tcPr>
          <w:p w14:paraId="12F2ABD8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2B74B53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CD15810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14:paraId="162C3E66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2423" w:type="dxa"/>
            <w:vAlign w:val="center"/>
          </w:tcPr>
          <w:p w14:paraId="3A629EB4" w14:textId="77777777" w:rsidR="0045436C" w:rsidRPr="00D6607F" w:rsidRDefault="0045436C" w:rsidP="00BE38EE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FF1125C" w14:textId="77777777" w:rsidR="0045436C" w:rsidRDefault="0045436C" w:rsidP="0045436C">
      <w:pPr>
        <w:bidi/>
        <w:spacing w:after="120" w:line="240" w:lineRule="auto"/>
        <w:jc w:val="both"/>
        <w:rPr>
          <w:rFonts w:cs="Times New Roman"/>
          <w:sz w:val="20"/>
          <w:szCs w:val="20"/>
          <w:lang w:bidi="ar-JO"/>
        </w:rPr>
      </w:pPr>
    </w:p>
    <w:p w14:paraId="068E5677" w14:textId="77777777" w:rsidR="002D718A" w:rsidRPr="00F71BA3" w:rsidRDefault="002D718A" w:rsidP="002D718A">
      <w:pPr>
        <w:bidi/>
        <w:spacing w:after="120" w:line="240" w:lineRule="auto"/>
        <w:jc w:val="both"/>
        <w:rPr>
          <w:rFonts w:cs="Times New Roman"/>
          <w:sz w:val="20"/>
          <w:szCs w:val="20"/>
          <w:lang w:bidi="ar-JO"/>
        </w:rPr>
      </w:pPr>
    </w:p>
    <w:p w14:paraId="1A3054D2" w14:textId="225D0C26" w:rsidR="00982BBD" w:rsidRPr="00982BBD" w:rsidRDefault="00982BBD" w:rsidP="0019286F">
      <w:pPr>
        <w:rPr>
          <w:b/>
          <w:bCs/>
          <w:sz w:val="24"/>
          <w:szCs w:val="24"/>
          <w:lang w:bidi="ar-JO"/>
        </w:rPr>
      </w:pPr>
    </w:p>
    <w:sectPr w:rsidR="00982BBD" w:rsidRPr="00982BBD" w:rsidSect="00B7460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40C69" w14:textId="77777777" w:rsidR="00495C94" w:rsidRDefault="00495C94" w:rsidP="00B61275">
      <w:pPr>
        <w:spacing w:after="0" w:line="240" w:lineRule="auto"/>
      </w:pPr>
      <w:r>
        <w:separator/>
      </w:r>
    </w:p>
  </w:endnote>
  <w:endnote w:type="continuationSeparator" w:id="0">
    <w:p w14:paraId="453E49A6" w14:textId="77777777" w:rsidR="00495C94" w:rsidRDefault="00495C94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3E5F0" w14:textId="77777777" w:rsidR="00752CEB" w:rsidRDefault="00752C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59460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E3CCF6" w14:textId="722F4977" w:rsidR="00741021" w:rsidRDefault="00741021" w:rsidP="00741021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52CE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52CEB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4D2EEA6A" w:rsidR="0015550E" w:rsidRDefault="00155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6BC89" w14:textId="77777777" w:rsidR="00752CEB" w:rsidRDefault="00752C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9D3CD" w14:textId="77777777" w:rsidR="00495C94" w:rsidRDefault="00495C94" w:rsidP="00B61275">
      <w:pPr>
        <w:spacing w:after="0" w:line="240" w:lineRule="auto"/>
      </w:pPr>
      <w:r>
        <w:separator/>
      </w:r>
    </w:p>
  </w:footnote>
  <w:footnote w:type="continuationSeparator" w:id="0">
    <w:p w14:paraId="59793818" w14:textId="77777777" w:rsidR="00495C94" w:rsidRDefault="00495C94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F2D7" w14:textId="4F72F6BD" w:rsidR="00E5003E" w:rsidRDefault="00495C94">
    <w:pPr>
      <w:pStyle w:val="Header"/>
    </w:pPr>
    <w:r>
      <w:rPr>
        <w:noProof/>
      </w:rPr>
      <w:pict w14:anchorId="087098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6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6"/>
      <w:gridCol w:w="1011"/>
      <w:gridCol w:w="3422"/>
      <w:gridCol w:w="730"/>
      <w:gridCol w:w="2246"/>
    </w:tblGrid>
    <w:tr w:rsidR="0019118A" w14:paraId="5501F776" w14:textId="77777777" w:rsidTr="00752CEB">
      <w:trPr>
        <w:jc w:val="center"/>
      </w:trPr>
      <w:tc>
        <w:tcPr>
          <w:tcW w:w="1956" w:type="dxa"/>
        </w:tcPr>
        <w:p w14:paraId="40E0F6AB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8BFC520" wp14:editId="2C745236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63" w:type="dxa"/>
          <w:gridSpan w:val="3"/>
        </w:tcPr>
        <w:p w14:paraId="2D96F858" w14:textId="77777777" w:rsidR="00E43BAF" w:rsidRDefault="0019118A" w:rsidP="0019118A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4DFBBC53" w14:textId="77777777" w:rsidR="00E43BAF" w:rsidRPr="00782F13" w:rsidRDefault="00E43BAF" w:rsidP="00E43BAF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E0D6DCA" w14:textId="1A9B7C42" w:rsidR="0019118A" w:rsidRPr="00782F13" w:rsidRDefault="00E43BAF" w:rsidP="0019118A">
          <w:pPr>
            <w:pStyle w:val="Header"/>
            <w:jc w:val="center"/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ة</w:t>
          </w:r>
          <w:r w:rsidR="0019118A" w:rsidRPr="00782F13">
            <w:t xml:space="preserve"> </w:t>
          </w:r>
        </w:p>
        <w:p w14:paraId="55F58D86" w14:textId="7174F805" w:rsidR="0019118A" w:rsidRPr="00E43BAF" w:rsidRDefault="0019118A" w:rsidP="00E43BAF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6" w:type="dxa"/>
        </w:tcPr>
        <w:p w14:paraId="484332D5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0D99901" wp14:editId="72BAD103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9118A" w:rsidRPr="003E38BC" w14:paraId="1525BD2C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3A83C870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تاريخ اعتماد الوثيقة</w:t>
          </w:r>
        </w:p>
      </w:tc>
      <w:tc>
        <w:tcPr>
          <w:tcW w:w="3422" w:type="dxa"/>
          <w:vMerge w:val="restart"/>
          <w:vAlign w:val="center"/>
        </w:tcPr>
        <w:p w14:paraId="6CAD37DE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 w:rsidRPr="00741021">
            <w:rPr>
              <w:rFonts w:hint="cs"/>
              <w:b/>
              <w:bCs/>
              <w:sz w:val="24"/>
              <w:szCs w:val="24"/>
              <w:rtl/>
              <w:lang w:bidi="ar-JO"/>
            </w:rPr>
            <w:t>الخطة الدراسية</w:t>
          </w:r>
        </w:p>
      </w:tc>
      <w:tc>
        <w:tcPr>
          <w:tcW w:w="2976" w:type="dxa"/>
          <w:gridSpan w:val="2"/>
          <w:vAlign w:val="center"/>
        </w:tcPr>
        <w:p w14:paraId="4C452EEB" w14:textId="77777777" w:rsidR="0019118A" w:rsidRPr="00741021" w:rsidRDefault="0019118A" w:rsidP="0019118A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741021">
            <w:rPr>
              <w:rFonts w:hint="cs"/>
              <w:b/>
              <w:bCs/>
              <w:rtl/>
              <w:lang w:bidi="ar-JO"/>
            </w:rPr>
            <w:t>رمز الوثيقة</w:t>
          </w:r>
        </w:p>
      </w:tc>
    </w:tr>
    <w:tr w:rsidR="00A80082" w:rsidRPr="003E38BC" w14:paraId="30E1F057" w14:textId="77777777" w:rsidTr="00752CEB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7" w:type="dxa"/>
          <w:gridSpan w:val="2"/>
          <w:vAlign w:val="center"/>
        </w:tcPr>
        <w:p w14:paraId="63D7059E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3422" w:type="dxa"/>
          <w:vMerge/>
          <w:vAlign w:val="center"/>
        </w:tcPr>
        <w:p w14:paraId="4AFF66EC" w14:textId="77777777" w:rsidR="00A80082" w:rsidRPr="003E38BC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976" w:type="dxa"/>
          <w:gridSpan w:val="2"/>
          <w:vAlign w:val="center"/>
        </w:tcPr>
        <w:p w14:paraId="431C547C" w14:textId="1741CE8D" w:rsidR="00A80082" w:rsidRPr="00A752B2" w:rsidRDefault="00A80082" w:rsidP="00A80082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</w:t>
          </w:r>
          <w:r w:rsidR="005421C4">
            <w:rPr>
              <w:lang w:bidi="ar-JO"/>
            </w:rPr>
            <w:t>R</w:t>
          </w:r>
          <w:r>
            <w:rPr>
              <w:lang w:bidi="ar-JO"/>
            </w:rPr>
            <w:t>0</w:t>
          </w:r>
          <w:r w:rsidR="005421C4">
            <w:rPr>
              <w:lang w:bidi="ar-JO"/>
            </w:rPr>
            <w:t>4</w:t>
          </w:r>
        </w:p>
      </w:tc>
    </w:tr>
  </w:tbl>
  <w:p w14:paraId="29818603" w14:textId="3D0EE4D2" w:rsidR="0019118A" w:rsidRDefault="0019118A" w:rsidP="0019118A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8B0CD" w14:textId="72D4A718" w:rsidR="00E5003E" w:rsidRDefault="00495C94">
    <w:pPr>
      <w:pStyle w:val="Header"/>
    </w:pPr>
    <w:r>
      <w:rPr>
        <w:noProof/>
      </w:rPr>
      <w:pict w14:anchorId="631B44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NKsFAE1P3yUtAAAA"/>
  </w:docVars>
  <w:rsids>
    <w:rsidRoot w:val="005C7D04"/>
    <w:rsid w:val="00047E73"/>
    <w:rsid w:val="0007220D"/>
    <w:rsid w:val="000D2482"/>
    <w:rsid w:val="00113755"/>
    <w:rsid w:val="001137EA"/>
    <w:rsid w:val="001274BC"/>
    <w:rsid w:val="0014328C"/>
    <w:rsid w:val="00153DA4"/>
    <w:rsid w:val="0015550E"/>
    <w:rsid w:val="0019118A"/>
    <w:rsid w:val="0019286F"/>
    <w:rsid w:val="001C7F16"/>
    <w:rsid w:val="001F7CCB"/>
    <w:rsid w:val="00214A6D"/>
    <w:rsid w:val="00215890"/>
    <w:rsid w:val="00224143"/>
    <w:rsid w:val="002309CF"/>
    <w:rsid w:val="00233C44"/>
    <w:rsid w:val="002B5C4C"/>
    <w:rsid w:val="002D718A"/>
    <w:rsid w:val="003351A5"/>
    <w:rsid w:val="00383608"/>
    <w:rsid w:val="003A0316"/>
    <w:rsid w:val="003A7E1B"/>
    <w:rsid w:val="003E38BC"/>
    <w:rsid w:val="0042445B"/>
    <w:rsid w:val="004259E1"/>
    <w:rsid w:val="00450ACD"/>
    <w:rsid w:val="0045436C"/>
    <w:rsid w:val="00495C94"/>
    <w:rsid w:val="00497CB9"/>
    <w:rsid w:val="004D2CEF"/>
    <w:rsid w:val="004D4AAF"/>
    <w:rsid w:val="00522075"/>
    <w:rsid w:val="00527E70"/>
    <w:rsid w:val="005421C4"/>
    <w:rsid w:val="005773F1"/>
    <w:rsid w:val="005C2027"/>
    <w:rsid w:val="005C7D04"/>
    <w:rsid w:val="006011E6"/>
    <w:rsid w:val="00605711"/>
    <w:rsid w:val="006753E9"/>
    <w:rsid w:val="00691A37"/>
    <w:rsid w:val="007208D6"/>
    <w:rsid w:val="00726B5F"/>
    <w:rsid w:val="00732C90"/>
    <w:rsid w:val="00741021"/>
    <w:rsid w:val="00752CEB"/>
    <w:rsid w:val="00773735"/>
    <w:rsid w:val="00784959"/>
    <w:rsid w:val="007A5C97"/>
    <w:rsid w:val="007A6AA3"/>
    <w:rsid w:val="007A7841"/>
    <w:rsid w:val="007D2264"/>
    <w:rsid w:val="00803B35"/>
    <w:rsid w:val="00844FF8"/>
    <w:rsid w:val="0088141A"/>
    <w:rsid w:val="00884442"/>
    <w:rsid w:val="00895BFE"/>
    <w:rsid w:val="008D5C5A"/>
    <w:rsid w:val="009157C9"/>
    <w:rsid w:val="00917027"/>
    <w:rsid w:val="00930301"/>
    <w:rsid w:val="00931B35"/>
    <w:rsid w:val="00961198"/>
    <w:rsid w:val="00982BBD"/>
    <w:rsid w:val="00987D9E"/>
    <w:rsid w:val="00995557"/>
    <w:rsid w:val="009F7AFB"/>
    <w:rsid w:val="00A752B2"/>
    <w:rsid w:val="00A80082"/>
    <w:rsid w:val="00A804B3"/>
    <w:rsid w:val="00A831EF"/>
    <w:rsid w:val="00AB165E"/>
    <w:rsid w:val="00AD53EF"/>
    <w:rsid w:val="00AE3A46"/>
    <w:rsid w:val="00AF7938"/>
    <w:rsid w:val="00B5286A"/>
    <w:rsid w:val="00B57912"/>
    <w:rsid w:val="00B61275"/>
    <w:rsid w:val="00B7460E"/>
    <w:rsid w:val="00B83831"/>
    <w:rsid w:val="00BB467B"/>
    <w:rsid w:val="00BB7F52"/>
    <w:rsid w:val="00BC3C55"/>
    <w:rsid w:val="00BF2C5D"/>
    <w:rsid w:val="00BF7333"/>
    <w:rsid w:val="00C00604"/>
    <w:rsid w:val="00C234D7"/>
    <w:rsid w:val="00C80807"/>
    <w:rsid w:val="00C964C8"/>
    <w:rsid w:val="00CA46B7"/>
    <w:rsid w:val="00CB0A0D"/>
    <w:rsid w:val="00CC0CB4"/>
    <w:rsid w:val="00CD2FAA"/>
    <w:rsid w:val="00CE5E7A"/>
    <w:rsid w:val="00CF0E9B"/>
    <w:rsid w:val="00D47BAD"/>
    <w:rsid w:val="00D6607F"/>
    <w:rsid w:val="00D82210"/>
    <w:rsid w:val="00D90100"/>
    <w:rsid w:val="00DC543E"/>
    <w:rsid w:val="00DD72CB"/>
    <w:rsid w:val="00E43BAF"/>
    <w:rsid w:val="00E5003E"/>
    <w:rsid w:val="00E945D4"/>
    <w:rsid w:val="00E97148"/>
    <w:rsid w:val="00ED0FFD"/>
    <w:rsid w:val="00ED30AF"/>
    <w:rsid w:val="00EE32D9"/>
    <w:rsid w:val="00F221CA"/>
    <w:rsid w:val="00F32036"/>
    <w:rsid w:val="00F34A16"/>
    <w:rsid w:val="00F55999"/>
    <w:rsid w:val="00F71BA3"/>
    <w:rsid w:val="00F93EFB"/>
    <w:rsid w:val="00F95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F5CF2"/>
  <w15:docId w15:val="{0C7A5308-5A50-4AD0-AAC5-C446C493A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Matalkah</dc:creator>
  <cp:keywords/>
  <dc:description/>
  <cp:lastModifiedBy>Matalkah, Faris</cp:lastModifiedBy>
  <cp:revision>33</cp:revision>
  <cp:lastPrinted>2021-03-10T22:11:00Z</cp:lastPrinted>
  <dcterms:created xsi:type="dcterms:W3CDTF">2021-02-28T08:07:00Z</dcterms:created>
  <dcterms:modified xsi:type="dcterms:W3CDTF">2021-11-15T17:06:00Z</dcterms:modified>
</cp:coreProperties>
</file>